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c1b268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cc8655c1-b9d1-4197-84d6-90686578df79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c003ed1c-6c81-440c-9b18-ab4ad62d905c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52:47Z</dcterms:created>
  <dcterms:modified xsi:type="dcterms:W3CDTF">2023-07-06T18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